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laska%20pla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: VAST output for Alaska plaice (</w:t>
      </w:r>
      <w:r>
        <w:rPr>
          <w:i/>
        </w:rPr>
        <w:t xml:space="preserve">Pleuronectes quadrituberculat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rctic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: VAST output for Arctic cod (</w:t>
      </w:r>
      <w:r>
        <w:rPr>
          <w:i/>
        </w:rPr>
        <w:t xml:space="preserve">Boreogadus saida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ering%20flou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3: VAST output for Bering flounder (</w:t>
      </w:r>
      <w:r>
        <w:rPr>
          <w:i/>
        </w:rPr>
        <w:t xml:space="preserve">Hippoglossoides robustu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ryozo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4: VAST output for bryozoans (Phylum: Bryozo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oft%20corals%20and%20sea%20anem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5: VAST output for soft corals and sea anemones (Class: Ant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eelpou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6: VAST output for eelpouts (Family: Zoarch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jelly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7: VAST output for jellyfishes (Class: Scyp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oach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8: VAST output for poachers (Family: Agon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ricklebac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9: VAST output for pricklebacks (Family: Stichae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urple-orange%20sea%20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0: VAST output for purple-orange sea star (</w:t>
      </w:r>
      <w:r>
        <w:rPr>
          <w:i/>
        </w:rPr>
        <w:t xml:space="preserve">Asterias amurens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affron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1: VAST output for saffron cod (</w:t>
      </w:r>
      <w:r>
        <w:rPr>
          <w:i/>
        </w:rPr>
        <w:t xml:space="preserve">Eleginus gracil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culp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2: VAST output for sculpins (Family: Cott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3: VAST output for snailfishes (Family: Lipar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4: VAST output for snails (Class: Gastropod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ow%20cr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5: VAST output for snow crab (</w:t>
      </w:r>
      <w:r>
        <w:rPr>
          <w:i/>
        </w:rPr>
        <w:t xml:space="preserve">Chionoecetes opilio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tunic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6: VAST output for tunicates (Subphylum: Tunicat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walleye%20pol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7: VAST output for walleye pollock (</w:t>
      </w:r>
      <w:r>
        <w:rPr>
          <w:i/>
        </w:rPr>
        <w:t xml:space="preserve">Gadus chalcogramm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yellowfin%20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8: VAST output for yellowfin sole (</w:t>
      </w:r>
      <w:r>
        <w:rPr>
          <w:i/>
        </w:rPr>
        <w:t xml:space="preserve">Limanda aspera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sectPr w:rsidR="00D30117" w:rsidRPr="00EB07A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5E7A78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5E7A78"/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5E7A78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E7A78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nhideWhenUsed/>
    <w:rsid w:val="005E7A78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5E7A7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6:04:41Z</dcterms:created>
  <dcterms:modified xsi:type="dcterms:W3CDTF">2023-01-31T06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